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28EB0D" w14:textId="77777777" w:rsidR="0043573A" w:rsidRPr="003630F3" w:rsidRDefault="00BB01A3">
      <w:pPr>
        <w:spacing w:after="0"/>
        <w:ind w:firstLine="0"/>
        <w:jc w:val="center"/>
        <w:rPr>
          <w:b/>
          <w:sz w:val="22"/>
          <w:szCs w:val="22"/>
        </w:rPr>
      </w:pPr>
      <w:r w:rsidRPr="003630F3">
        <w:rPr>
          <w:b/>
          <w:sz w:val="22"/>
          <w:szCs w:val="22"/>
        </w:rPr>
        <w:t xml:space="preserve">KANDIDATO Į PAREIGAS / ATESTUOJAMO DARBUOTOJO </w:t>
      </w:r>
      <w:r w:rsidRPr="003630F3">
        <w:rPr>
          <w:b/>
          <w:sz w:val="22"/>
          <w:szCs w:val="22"/>
        </w:rPr>
        <w:br/>
        <w:t>PENKERIŲ METŲ VEIKLOS PLANAS</w:t>
      </w:r>
    </w:p>
    <w:p w14:paraId="58CE1CCD" w14:textId="77777777" w:rsidR="0043573A" w:rsidRPr="003630F3" w:rsidRDefault="00BB01A3">
      <w:pPr>
        <w:spacing w:after="0"/>
        <w:ind w:firstLine="0"/>
        <w:jc w:val="center"/>
        <w:rPr>
          <w:sz w:val="22"/>
          <w:szCs w:val="22"/>
        </w:rPr>
      </w:pPr>
      <w:r w:rsidRPr="003630F3">
        <w:rPr>
          <w:sz w:val="22"/>
          <w:szCs w:val="22"/>
        </w:rPr>
        <w:t>[data]</w:t>
      </w:r>
    </w:p>
    <w:p w14:paraId="7633BE75" w14:textId="77777777" w:rsidR="0043573A" w:rsidRPr="003630F3" w:rsidRDefault="0043573A">
      <w:pPr>
        <w:spacing w:after="0"/>
        <w:ind w:firstLine="0"/>
        <w:jc w:val="left"/>
        <w:rPr>
          <w:sz w:val="22"/>
          <w:szCs w:val="22"/>
        </w:rPr>
      </w:pPr>
    </w:p>
    <w:tbl>
      <w:tblPr>
        <w:tblStyle w:val="2"/>
        <w:tblW w:w="962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390"/>
        <w:gridCol w:w="5238"/>
      </w:tblGrid>
      <w:tr w:rsidR="0043573A" w:rsidRPr="003630F3" w14:paraId="34671392" w14:textId="77777777">
        <w:tc>
          <w:tcPr>
            <w:tcW w:w="4390" w:type="dxa"/>
          </w:tcPr>
          <w:p w14:paraId="3A1E947A" w14:textId="77777777" w:rsidR="0043573A" w:rsidRPr="003630F3" w:rsidRDefault="00BB01A3">
            <w:pPr>
              <w:ind w:firstLine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>Kandidatas į pareigas / atestuojamas d</w:t>
            </w:r>
            <w:r w:rsidR="007806CF" w:rsidRPr="003630F3">
              <w:rPr>
                <w:rFonts w:ascii="Times New Roman" w:hAnsi="Times New Roman" w:cs="Times New Roman"/>
                <w:sz w:val="22"/>
                <w:szCs w:val="22"/>
              </w:rPr>
              <w:t>ėstytojas</w:t>
            </w:r>
          </w:p>
        </w:tc>
        <w:tc>
          <w:tcPr>
            <w:tcW w:w="5238" w:type="dxa"/>
          </w:tcPr>
          <w:p w14:paraId="4232DD78" w14:textId="77777777" w:rsidR="0043573A" w:rsidRPr="003630F3" w:rsidRDefault="00BB01A3">
            <w:pPr>
              <w:ind w:firstLine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>[vardas, pavardė]</w:t>
            </w:r>
          </w:p>
        </w:tc>
      </w:tr>
      <w:tr w:rsidR="0043573A" w:rsidRPr="003630F3" w14:paraId="573B1E5E" w14:textId="77777777">
        <w:tc>
          <w:tcPr>
            <w:tcW w:w="4390" w:type="dxa"/>
          </w:tcPr>
          <w:p w14:paraId="71668CBF" w14:textId="77777777" w:rsidR="0043573A" w:rsidRPr="003630F3" w:rsidRDefault="00BB01A3">
            <w:pPr>
              <w:ind w:firstLine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>Akademinis padalinys (fakultetas, katedra / akademija / centras)</w:t>
            </w:r>
          </w:p>
        </w:tc>
        <w:tc>
          <w:tcPr>
            <w:tcW w:w="5238" w:type="dxa"/>
          </w:tcPr>
          <w:p w14:paraId="06326AE2" w14:textId="77777777" w:rsidR="0043573A" w:rsidRPr="003630F3" w:rsidRDefault="00BB01A3">
            <w:pPr>
              <w:ind w:firstLine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>[nurodykite padalinį, kuriame kandidatuojate į pareigas ar dirbate]</w:t>
            </w:r>
          </w:p>
        </w:tc>
      </w:tr>
      <w:tr w:rsidR="0043573A" w:rsidRPr="003630F3" w14:paraId="7368FBA9" w14:textId="77777777">
        <w:tc>
          <w:tcPr>
            <w:tcW w:w="4390" w:type="dxa"/>
          </w:tcPr>
          <w:p w14:paraId="1208D3D1" w14:textId="77777777" w:rsidR="0043573A" w:rsidRPr="003630F3" w:rsidRDefault="00BB01A3">
            <w:pPr>
              <w:ind w:firstLine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>Pareigų pavadinimas</w:t>
            </w:r>
          </w:p>
          <w:p w14:paraId="77B2C054" w14:textId="77777777" w:rsidR="0043573A" w:rsidRPr="003630F3" w:rsidRDefault="0043573A">
            <w:pPr>
              <w:ind w:firstLine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238" w:type="dxa"/>
          </w:tcPr>
          <w:p w14:paraId="1F895AB1" w14:textId="77777777" w:rsidR="0043573A" w:rsidRPr="003630F3" w:rsidRDefault="00BB01A3">
            <w:pPr>
              <w:ind w:firstLine="0"/>
              <w:rPr>
                <w:rFonts w:ascii="Times New Roman" w:hAnsi="Times New Roman" w:cs="Times New Roman"/>
                <w:sz w:val="22"/>
                <w:szCs w:val="22"/>
              </w:rPr>
            </w:pPr>
            <w:bookmarkStart w:id="0" w:name="_heading=h.gjdgxs" w:colFirst="0" w:colLast="0"/>
            <w:bookmarkEnd w:id="0"/>
            <w:r w:rsidRPr="003630F3">
              <w:rPr>
                <w:rFonts w:ascii="Times New Roman" w:hAnsi="Times New Roman" w:cs="Times New Roman"/>
                <w:sz w:val="22"/>
                <w:szCs w:val="22"/>
              </w:rPr>
              <w:t>[nurodykite pareigas, į kurias kandidatuojate ar dirbate]</w:t>
            </w:r>
          </w:p>
        </w:tc>
      </w:tr>
    </w:tbl>
    <w:p w14:paraId="1D8B678D" w14:textId="77777777" w:rsidR="0043573A" w:rsidRPr="003630F3" w:rsidRDefault="0043573A">
      <w:pPr>
        <w:spacing w:after="0"/>
        <w:ind w:firstLine="0"/>
        <w:jc w:val="left"/>
        <w:rPr>
          <w:sz w:val="22"/>
          <w:szCs w:val="22"/>
        </w:rPr>
      </w:pPr>
    </w:p>
    <w:p w14:paraId="08104818" w14:textId="77777777" w:rsidR="0043573A" w:rsidRPr="003630F3" w:rsidRDefault="00BB01A3">
      <w:pPr>
        <w:spacing w:after="0"/>
        <w:ind w:firstLine="0"/>
        <w:rPr>
          <w:sz w:val="22"/>
          <w:szCs w:val="22"/>
        </w:rPr>
      </w:pPr>
      <w:r w:rsidRPr="003630F3">
        <w:rPr>
          <w:sz w:val="22"/>
          <w:szCs w:val="22"/>
        </w:rPr>
        <w:t xml:space="preserve">Pateikiamas 1–2 lapų apimties aprašymas, </w:t>
      </w:r>
      <w:r w:rsidRPr="003A16F5">
        <w:rPr>
          <w:b/>
          <w:sz w:val="22"/>
          <w:szCs w:val="22"/>
        </w:rPr>
        <w:t>nurodant konkrečius siekiamus rezultatus</w:t>
      </w:r>
      <w:r w:rsidRPr="003630F3">
        <w:rPr>
          <w:sz w:val="22"/>
          <w:szCs w:val="22"/>
        </w:rPr>
        <w:t xml:space="preserve"> taikomųjų mokslinių tyrimų, eksperimentinės plėtros ir (ar) meno veiklos (toliau</w:t>
      </w:r>
      <w:r w:rsidR="007806CF" w:rsidRPr="003630F3">
        <w:rPr>
          <w:sz w:val="22"/>
          <w:szCs w:val="22"/>
        </w:rPr>
        <w:t xml:space="preserve"> – </w:t>
      </w:r>
      <w:r w:rsidRPr="003630F3">
        <w:rPr>
          <w:sz w:val="22"/>
          <w:szCs w:val="22"/>
        </w:rPr>
        <w:t>TMTEP ir (ar) meno veikla) kryptyje(-</w:t>
      </w:r>
      <w:proofErr w:type="spellStart"/>
      <w:r w:rsidRPr="003630F3">
        <w:rPr>
          <w:sz w:val="22"/>
          <w:szCs w:val="22"/>
        </w:rPr>
        <w:t>se</w:t>
      </w:r>
      <w:proofErr w:type="spellEnd"/>
      <w:r w:rsidRPr="003630F3">
        <w:rPr>
          <w:sz w:val="22"/>
          <w:szCs w:val="22"/>
        </w:rPr>
        <w:t>), pedagoginės, metodinės, ekspertinės veiklų vykdymo ir kompetencijų tobulinimo srityse, kurių būtų siekiama per penkerius metus laimėjus konkursą ar iki kitos atestacijos.</w:t>
      </w:r>
    </w:p>
    <w:p w14:paraId="73AA7936" w14:textId="77777777" w:rsidR="0043573A" w:rsidRPr="003630F3" w:rsidRDefault="0043573A">
      <w:pPr>
        <w:spacing w:after="0"/>
        <w:ind w:firstLine="0"/>
        <w:jc w:val="left"/>
        <w:rPr>
          <w:b/>
          <w:sz w:val="22"/>
          <w:szCs w:val="22"/>
        </w:rPr>
      </w:pPr>
    </w:p>
    <w:tbl>
      <w:tblPr>
        <w:tblStyle w:val="1"/>
        <w:tblW w:w="962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628"/>
      </w:tblGrid>
      <w:tr w:rsidR="0043573A" w:rsidRPr="003630F3" w14:paraId="3D7A6E1C" w14:textId="77777777">
        <w:trPr>
          <w:trHeight w:val="590"/>
        </w:trPr>
        <w:tc>
          <w:tcPr>
            <w:tcW w:w="9628" w:type="dxa"/>
          </w:tcPr>
          <w:p w14:paraId="6DF90B2B" w14:textId="77777777" w:rsidR="0043573A" w:rsidRPr="003630F3" w:rsidRDefault="00BB01A3">
            <w:pPr>
              <w:ind w:firstLine="0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b/>
                <w:sz w:val="22"/>
                <w:szCs w:val="22"/>
              </w:rPr>
              <w:t>TMTEP ir (ar) meno veikla</w:t>
            </w:r>
          </w:p>
          <w:p w14:paraId="062E68E3" w14:textId="77777777" w:rsidR="0043573A" w:rsidRPr="003630F3" w:rsidRDefault="00BB01A3">
            <w:pPr>
              <w:ind w:firstLine="0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i/>
                <w:sz w:val="22"/>
                <w:szCs w:val="22"/>
              </w:rPr>
              <w:t xml:space="preserve">(taikoma </w:t>
            </w:r>
            <w:r w:rsidRPr="003630F3"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  <w:t>docento, asistento</w:t>
            </w:r>
            <w:r w:rsidRPr="003630F3">
              <w:rPr>
                <w:rFonts w:ascii="Times New Roman" w:hAnsi="Times New Roman" w:cs="Times New Roman"/>
                <w:i/>
                <w:sz w:val="22"/>
                <w:szCs w:val="22"/>
              </w:rPr>
              <w:t xml:space="preserve"> pareigas einantiems arba į jas kandidatuojantiems)</w:t>
            </w:r>
          </w:p>
        </w:tc>
      </w:tr>
      <w:tr w:rsidR="0043573A" w:rsidRPr="003630F3" w14:paraId="76B5E27F" w14:textId="77777777">
        <w:tc>
          <w:tcPr>
            <w:tcW w:w="9628" w:type="dxa"/>
          </w:tcPr>
          <w:p w14:paraId="2FD07C1F" w14:textId="4D5BB688" w:rsidR="0043573A" w:rsidRPr="003630F3" w:rsidRDefault="00BB01A3">
            <w:pPr>
              <w:spacing w:before="20" w:after="20"/>
              <w:ind w:firstLine="0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 xml:space="preserve">- </w:t>
            </w:r>
            <w:r w:rsidR="003A16F5">
              <w:rPr>
                <w:rFonts w:ascii="Times New Roman" w:hAnsi="Times New Roman" w:cs="Times New Roman"/>
                <w:sz w:val="22"/>
                <w:szCs w:val="22"/>
              </w:rPr>
              <w:t>k</w:t>
            </w: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>okius su pareigomis susijusius taikomuosius mokslinius tyrimus, eksperimentinės plėtros darbus planuojate atlikti;</w:t>
            </w:r>
          </w:p>
          <w:p w14:paraId="6C36730C" w14:textId="77777777" w:rsidR="0043573A" w:rsidRPr="003630F3" w:rsidRDefault="00BB01A3">
            <w:pPr>
              <w:spacing w:before="20" w:after="20"/>
              <w:ind w:firstLine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>- kokius mokslo rezultatus planuojate pasiekti (mokslinių publikacijų parengimas ir sklaida,</w:t>
            </w:r>
            <w:r w:rsidRPr="003630F3">
              <w:rPr>
                <w:rFonts w:ascii="Times New Roman" w:hAnsi="Times New Roman" w:cs="Times New Roman"/>
              </w:rPr>
              <w:t xml:space="preserve"> </w:t>
            </w:r>
            <w:r w:rsidRPr="003630F3">
              <w:rPr>
                <w:rFonts w:ascii="Times New Roman" w:eastAsia="Times New Roman" w:hAnsi="Times New Roman" w:cs="Times New Roman"/>
                <w:sz w:val="22"/>
                <w:szCs w:val="22"/>
              </w:rPr>
              <w:t>mokslo veiklos programų projektų įgyvendinimas, ūkio subjektų užsakomoji TMTEP veikla,</w:t>
            </w:r>
            <w:r w:rsidRPr="003630F3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r w:rsidRPr="003630F3">
              <w:rPr>
                <w:rFonts w:ascii="Times New Roman" w:eastAsia="Times New Roman" w:hAnsi="Times New Roman" w:cs="Times New Roman"/>
                <w:sz w:val="22"/>
                <w:szCs w:val="22"/>
              </w:rPr>
              <w:t>pranešimai tarptautinėse mokslinėse konferencijose ir kt.)</w:t>
            </w:r>
          </w:p>
          <w:p w14:paraId="7FE87FA1" w14:textId="77777777" w:rsidR="0043573A" w:rsidRPr="003630F3" w:rsidRDefault="00BB01A3">
            <w:pPr>
              <w:spacing w:before="20" w:after="20"/>
              <w:ind w:firstLine="0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3630F3">
              <w:rPr>
                <w:rFonts w:ascii="Times New Roman" w:eastAsia="Times New Roman" w:hAnsi="Times New Roman" w:cs="Times New Roman"/>
                <w:color w:val="0000FF"/>
                <w:szCs w:val="24"/>
              </w:rPr>
              <w:t xml:space="preserve"> </w:t>
            </w: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>- kaip bendradarbiausite su kolegomis, studentais, verslo, socialiniais partneriais vykdydamas įvairias mokslines ir (ar) projektines veiklas instituciniu, nacionaliniu ir (ar) tarptautiniu lygmeniu;</w:t>
            </w:r>
          </w:p>
          <w:p w14:paraId="15752F76" w14:textId="77777777" w:rsidR="0043573A" w:rsidRPr="003630F3" w:rsidRDefault="00BB01A3">
            <w:pPr>
              <w:spacing w:after="20"/>
              <w:ind w:firstLine="0"/>
              <w:rPr>
                <w:rFonts w:ascii="Times New Roman" w:hAnsi="Times New Roman" w:cs="Times New Roman"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>- kokius tikslus keliate savo vedamai tyrėjų grupei ir sau kaip vadovui</w:t>
            </w:r>
            <w:r w:rsidRPr="003630F3">
              <w:rPr>
                <w:rFonts w:ascii="Times New Roman" w:hAnsi="Times New Roman" w:cs="Times New Roman"/>
                <w:i/>
                <w:sz w:val="22"/>
                <w:szCs w:val="22"/>
              </w:rPr>
              <w:t xml:space="preserve"> (taikoma pripažintiems tyrėjams)</w:t>
            </w: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>.</w:t>
            </w:r>
          </w:p>
          <w:p w14:paraId="4BAA91F7" w14:textId="77777777" w:rsidR="00C34BD1" w:rsidRPr="003630F3" w:rsidRDefault="00C34BD1">
            <w:pPr>
              <w:ind w:firstLine="0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69AE913C" w14:textId="28BDD731" w:rsidR="0043573A" w:rsidRPr="003630F3" w:rsidRDefault="003A16F5">
            <w:pPr>
              <w:ind w:firstLine="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  <w:t>M</w:t>
            </w:r>
            <w:r w:rsidR="00BB01A3" w:rsidRPr="003630F3"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  <w:t>eno daktarams ar pripažintiems menininkams</w:t>
            </w:r>
            <w:r w:rsidR="00BB01A3" w:rsidRPr="003630F3">
              <w:rPr>
                <w:rFonts w:ascii="Times New Roman" w:hAnsi="Times New Roman" w:cs="Times New Roman"/>
                <w:sz w:val="22"/>
                <w:szCs w:val="22"/>
              </w:rPr>
              <w:t>:</w:t>
            </w:r>
          </w:p>
          <w:p w14:paraId="6906A933" w14:textId="77777777" w:rsidR="0043573A" w:rsidRPr="003630F3" w:rsidRDefault="00BB01A3">
            <w:pPr>
              <w:spacing w:before="20" w:after="20"/>
              <w:ind w:firstLine="0"/>
              <w:rPr>
                <w:rFonts w:ascii="Times New Roman" w:hAnsi="Times New Roman" w:cs="Times New Roman"/>
                <w:color w:val="0000FF"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 xml:space="preserve">- kokius mokslo ir (ar) meno (kūrybinius) rezultatus planuojate pasiekti </w:t>
            </w:r>
            <w:r w:rsidRPr="003630F3">
              <w:rPr>
                <w:rFonts w:ascii="Times New Roman" w:hAnsi="Times New Roman" w:cs="Times New Roman"/>
              </w:rPr>
              <w:t>(</w:t>
            </w: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>perso</w:t>
            </w:r>
            <w:bookmarkStart w:id="1" w:name="_GoBack"/>
            <w:bookmarkEnd w:id="1"/>
            <w:r w:rsidRPr="003630F3">
              <w:rPr>
                <w:rFonts w:ascii="Times New Roman" w:hAnsi="Times New Roman" w:cs="Times New Roman"/>
                <w:sz w:val="22"/>
                <w:szCs w:val="22"/>
              </w:rPr>
              <w:t xml:space="preserve">nalinės parodos, meno kūrinių sukūrimas, parodų užsienyje </w:t>
            </w:r>
            <w:r w:rsidRPr="003630F3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organizavimas ar kuravimas, </w:t>
            </w: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>mokslo publikacijos,</w:t>
            </w:r>
            <w:r w:rsidRPr="003630F3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mokslo ir (ar) meno veiklos programų projektų įgyvendinimas, ūkio subjektų užsakomoji meno veikla,</w:t>
            </w:r>
            <w:r w:rsidRPr="003630F3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r w:rsidRPr="003630F3">
              <w:rPr>
                <w:rFonts w:ascii="Times New Roman" w:eastAsia="Times New Roman" w:hAnsi="Times New Roman" w:cs="Times New Roman"/>
                <w:sz w:val="22"/>
                <w:szCs w:val="22"/>
              </w:rPr>
              <w:t>pranešimai tarptautiniuose meno renginiuose ir kt.)</w:t>
            </w:r>
          </w:p>
          <w:p w14:paraId="3F95F3C7" w14:textId="77777777" w:rsidR="0043573A" w:rsidRPr="003630F3" w:rsidRDefault="00BB01A3">
            <w:pPr>
              <w:spacing w:before="20" w:after="20"/>
              <w:ind w:firstLine="0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>- kaip bendradarbiausite su kolegomis, studentais, verslo, socialiniais partneriais</w:t>
            </w:r>
            <w:r w:rsidR="00F255E8">
              <w:rPr>
                <w:rFonts w:ascii="Times New Roman" w:hAnsi="Times New Roman" w:cs="Times New Roman"/>
                <w:sz w:val="22"/>
                <w:szCs w:val="22"/>
              </w:rPr>
              <w:t>,</w:t>
            </w: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 xml:space="preserve"> vykdydamas</w:t>
            </w:r>
            <w:r w:rsidR="00F255E8">
              <w:rPr>
                <w:rFonts w:ascii="Times New Roman" w:hAnsi="Times New Roman" w:cs="Times New Roman"/>
                <w:sz w:val="22"/>
                <w:szCs w:val="22"/>
              </w:rPr>
              <w:t>(-a)</w:t>
            </w: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 xml:space="preserve"> įvairias menines veiklas instituciniu, nacionaliniu ir (ar) tarptautiniu lygmeniu.</w:t>
            </w:r>
          </w:p>
        </w:tc>
      </w:tr>
      <w:tr w:rsidR="0043573A" w:rsidRPr="003630F3" w14:paraId="6E85FE3F" w14:textId="77777777">
        <w:tc>
          <w:tcPr>
            <w:tcW w:w="9628" w:type="dxa"/>
          </w:tcPr>
          <w:p w14:paraId="3ABF0DBC" w14:textId="77777777" w:rsidR="0043573A" w:rsidRPr="003630F3" w:rsidRDefault="00BB01A3">
            <w:pPr>
              <w:spacing w:before="20" w:after="20"/>
              <w:ind w:firstLine="0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TMTEP ekspertinė vertinimo veikla </w:t>
            </w:r>
          </w:p>
          <w:p w14:paraId="4E7EB8D7" w14:textId="77777777" w:rsidR="0043573A" w:rsidRPr="003630F3" w:rsidRDefault="00BB01A3">
            <w:pPr>
              <w:spacing w:before="20" w:after="20"/>
              <w:ind w:firstLine="0"/>
              <w:rPr>
                <w:rFonts w:ascii="Times New Roman" w:hAnsi="Times New Roman" w:cs="Times New Roman"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>(taikoma</w:t>
            </w:r>
            <w:r w:rsidRPr="003630F3">
              <w:rPr>
                <w:rFonts w:ascii="Times New Roman" w:hAnsi="Times New Roman" w:cs="Times New Roman"/>
                <w:i/>
                <w:sz w:val="22"/>
                <w:szCs w:val="22"/>
              </w:rPr>
              <w:t xml:space="preserve"> </w:t>
            </w:r>
            <w:r w:rsidRPr="003630F3"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  <w:t xml:space="preserve">docento, asistento </w:t>
            </w:r>
            <w:r w:rsidRPr="003630F3">
              <w:rPr>
                <w:rFonts w:ascii="Times New Roman" w:hAnsi="Times New Roman" w:cs="Times New Roman"/>
                <w:i/>
                <w:sz w:val="22"/>
                <w:szCs w:val="22"/>
              </w:rPr>
              <w:t>pareigas einantiems arba į jas kandidatuojantiems)</w:t>
            </w: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</w:tr>
      <w:tr w:rsidR="0043573A" w:rsidRPr="003630F3" w14:paraId="232C65E5" w14:textId="77777777">
        <w:tc>
          <w:tcPr>
            <w:tcW w:w="9628" w:type="dxa"/>
          </w:tcPr>
          <w:p w14:paraId="2577B78A" w14:textId="77777777" w:rsidR="0043573A" w:rsidRPr="003630F3" w:rsidRDefault="00BB01A3">
            <w:pPr>
              <w:spacing w:before="20" w:after="20"/>
              <w:ind w:firstLine="0"/>
              <w:rPr>
                <w:rFonts w:ascii="Times New Roman" w:hAnsi="Times New Roman" w:cs="Times New Roman"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b/>
                <w:sz w:val="22"/>
                <w:szCs w:val="22"/>
              </w:rPr>
              <w:t>-</w:t>
            </w: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>ar planuojate dalyvauti (ar</w:t>
            </w:r>
            <w:r w:rsidR="00DB11CF" w:rsidRPr="003630F3">
              <w:rPr>
                <w:rFonts w:ascii="Times New Roman" w:hAnsi="Times New Roman" w:cs="Times New Roman"/>
                <w:sz w:val="22"/>
                <w:szCs w:val="22"/>
              </w:rPr>
              <w:t>ba</w:t>
            </w: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 xml:space="preserve"> dalyvaujate ir planuojate plėtoti šią veiklą) nacionalinių arba tarptautinių MTEP projektų ir (ar) programų ekspertinėje veikloje (nurodykite planuojamas tematikas, projektinius (programų</w:t>
            </w:r>
            <w:r w:rsidR="00DB11CF" w:rsidRPr="003630F3">
              <w:rPr>
                <w:rFonts w:ascii="Times New Roman" w:hAnsi="Times New Roman" w:cs="Times New Roman"/>
                <w:sz w:val="22"/>
                <w:szCs w:val="22"/>
              </w:rPr>
              <w:t>)</w:t>
            </w: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 xml:space="preserve"> šaltinius ir pan.);</w:t>
            </w:r>
          </w:p>
          <w:p w14:paraId="7CC8FE53" w14:textId="77777777" w:rsidR="0043573A" w:rsidRPr="003630F3" w:rsidRDefault="00BB01A3">
            <w:pPr>
              <w:spacing w:before="20" w:after="20"/>
              <w:ind w:firstLine="0"/>
              <w:rPr>
                <w:rFonts w:ascii="Times New Roman" w:hAnsi="Times New Roman" w:cs="Times New Roman"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>- ar planuojate rengti ekspertines išvadas ar rekomendacijas ūkio subjektams ir pan.</w:t>
            </w:r>
          </w:p>
          <w:p w14:paraId="45D1A426" w14:textId="77777777" w:rsidR="0043573A" w:rsidRPr="003630F3" w:rsidRDefault="00BB01A3">
            <w:pPr>
              <w:spacing w:before="20" w:after="20"/>
              <w:ind w:firstLine="0"/>
              <w:rPr>
                <w:rFonts w:ascii="Times New Roman" w:hAnsi="Times New Roman" w:cs="Times New Roman"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>Meno daktarams ar pripažintiems menininkams:</w:t>
            </w:r>
          </w:p>
          <w:p w14:paraId="16931229" w14:textId="77777777" w:rsidR="0043573A" w:rsidRPr="003630F3" w:rsidRDefault="00BB01A3">
            <w:pPr>
              <w:spacing w:before="20" w:after="20"/>
              <w:ind w:firstLine="0"/>
              <w:rPr>
                <w:rFonts w:ascii="Times New Roman" w:hAnsi="Times New Roman" w:cs="Times New Roman"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>-kokiose ekspertinėse arba profesionaliojo meno ir kultūros organizacijose planuojate dalyvauti ar</w:t>
            </w:r>
            <w:r w:rsidR="00DB11CF" w:rsidRPr="003630F3">
              <w:rPr>
                <w:rFonts w:ascii="Times New Roman" w:hAnsi="Times New Roman" w:cs="Times New Roman"/>
                <w:sz w:val="22"/>
                <w:szCs w:val="22"/>
              </w:rPr>
              <w:t>ba</w:t>
            </w: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 xml:space="preserve"> dalyvaujate ir sieksite plėtoti šią veiklą.</w:t>
            </w:r>
          </w:p>
        </w:tc>
      </w:tr>
      <w:tr w:rsidR="0043573A" w:rsidRPr="003630F3" w14:paraId="563518FC" w14:textId="77777777">
        <w:tc>
          <w:tcPr>
            <w:tcW w:w="9628" w:type="dxa"/>
          </w:tcPr>
          <w:p w14:paraId="794DC21A" w14:textId="77777777" w:rsidR="0043573A" w:rsidRPr="003630F3" w:rsidRDefault="00BB01A3">
            <w:pPr>
              <w:ind w:firstLine="0"/>
              <w:jc w:val="left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b/>
                <w:sz w:val="22"/>
                <w:szCs w:val="22"/>
              </w:rPr>
              <w:t>Pedagoginė, metodinė ir kompetencijų tobulinimo veikla</w:t>
            </w:r>
          </w:p>
          <w:p w14:paraId="371C5D53" w14:textId="77777777" w:rsidR="0043573A" w:rsidRPr="003630F3" w:rsidRDefault="00BB01A3">
            <w:pPr>
              <w:ind w:firstLine="0"/>
              <w:jc w:val="left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i/>
                <w:sz w:val="22"/>
                <w:szCs w:val="22"/>
              </w:rPr>
              <w:t xml:space="preserve">(taikoma </w:t>
            </w:r>
            <w:r w:rsidRPr="003630F3"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  <w:t>docento (pagal poreikį), asistento (pagal poreikį)</w:t>
            </w:r>
            <w:r w:rsidR="00F85015" w:rsidRPr="003630F3"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  <w:t xml:space="preserve">, </w:t>
            </w:r>
            <w:r w:rsidRPr="003630F3"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  <w:t>vyresniojo lektoriaus, lektoriaus</w:t>
            </w:r>
            <w:r w:rsidRPr="003630F3">
              <w:rPr>
                <w:rFonts w:ascii="Times New Roman" w:hAnsi="Times New Roman" w:cs="Times New Roman"/>
                <w:i/>
                <w:sz w:val="22"/>
                <w:szCs w:val="22"/>
              </w:rPr>
              <w:t xml:space="preserve"> pareigas einantiems arba į jas kandidatuojantiems)</w:t>
            </w:r>
          </w:p>
        </w:tc>
      </w:tr>
      <w:tr w:rsidR="0043573A" w:rsidRPr="003630F3" w14:paraId="324DDF61" w14:textId="77777777">
        <w:tc>
          <w:tcPr>
            <w:tcW w:w="9628" w:type="dxa"/>
          </w:tcPr>
          <w:p w14:paraId="4C09138E" w14:textId="0ACB5A90" w:rsidR="0043573A" w:rsidRPr="003630F3" w:rsidRDefault="00BB01A3">
            <w:pPr>
              <w:spacing w:before="20" w:after="20"/>
              <w:ind w:firstLine="0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 xml:space="preserve">- </w:t>
            </w:r>
            <w:r w:rsidR="003A16F5">
              <w:rPr>
                <w:rFonts w:ascii="Times New Roman" w:hAnsi="Times New Roman" w:cs="Times New Roman"/>
                <w:sz w:val="22"/>
                <w:szCs w:val="22"/>
              </w:rPr>
              <w:t>k</w:t>
            </w: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>okią su pareigomis susijusią metodinę veiklą planuojate atlikti;</w:t>
            </w:r>
          </w:p>
          <w:p w14:paraId="13401AC9" w14:textId="77777777" w:rsidR="0043573A" w:rsidRPr="003630F3" w:rsidRDefault="00BB01A3">
            <w:pPr>
              <w:ind w:firstLine="0"/>
              <w:rPr>
                <w:rFonts w:ascii="Times New Roman" w:hAnsi="Times New Roman" w:cs="Times New Roman"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>- kokius studentų įgūdžius sieksite ugdyti;</w:t>
            </w:r>
          </w:p>
          <w:p w14:paraId="1D504F96" w14:textId="77777777" w:rsidR="0043573A" w:rsidRPr="003630F3" w:rsidRDefault="00BB01A3">
            <w:pPr>
              <w:ind w:firstLine="0"/>
              <w:rPr>
                <w:rFonts w:ascii="Times New Roman" w:hAnsi="Times New Roman" w:cs="Times New Roman"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>- kaip įtrauksite studentus dalyvauti TMTEP ir (ar) meno veiklose (studentų konferencijose, rengiant publikacijas, pranešimus, meno parodose ir kt.);</w:t>
            </w:r>
          </w:p>
          <w:p w14:paraId="2D09FAAB" w14:textId="77777777" w:rsidR="0043573A" w:rsidRPr="003630F3" w:rsidRDefault="00BB01A3">
            <w:pPr>
              <w:ind w:firstLine="0"/>
              <w:rPr>
                <w:rFonts w:ascii="Times New Roman" w:hAnsi="Times New Roman" w:cs="Times New Roman"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>- kokius studijų ir vertinimo metodus</w:t>
            </w:r>
            <w:r w:rsidR="00F85015" w:rsidRPr="003630F3">
              <w:rPr>
                <w:rFonts w:ascii="Times New Roman" w:hAnsi="Times New Roman" w:cs="Times New Roman"/>
                <w:sz w:val="22"/>
                <w:szCs w:val="22"/>
              </w:rPr>
              <w:t xml:space="preserve"> (įskaitant ir inovatyvius metodus)</w:t>
            </w: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 xml:space="preserve"> naudosite studijų procese; kaip teiksite grįžtamąjį ryšį studentams;</w:t>
            </w:r>
          </w:p>
          <w:p w14:paraId="72E24F67" w14:textId="77777777" w:rsidR="0043573A" w:rsidRPr="003630F3" w:rsidRDefault="00BB01A3">
            <w:pPr>
              <w:ind w:firstLine="0"/>
              <w:rPr>
                <w:rFonts w:ascii="Times New Roman" w:hAnsi="Times New Roman" w:cs="Times New Roman"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>- kaip planuojate užtikrinti taikomųjų mokslinių tyrimų rezultatais grįstą mokymą ir mokymąsi;</w:t>
            </w:r>
          </w:p>
          <w:p w14:paraId="6F0D2816" w14:textId="77777777" w:rsidR="0043573A" w:rsidRPr="003630F3" w:rsidRDefault="00BB01A3">
            <w:pPr>
              <w:ind w:firstLine="0"/>
              <w:rPr>
                <w:rFonts w:ascii="Times New Roman" w:hAnsi="Times New Roman" w:cs="Times New Roman"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>- kaip skatinsite studentų grįžtamąjį ryšį; kaip naudosite grįžtamojo ryšio rezultatus;</w:t>
            </w:r>
          </w:p>
          <w:p w14:paraId="66C7D5FE" w14:textId="77777777" w:rsidR="0043573A" w:rsidRPr="003630F3" w:rsidRDefault="00BB01A3">
            <w:pPr>
              <w:ind w:firstLine="0"/>
              <w:rPr>
                <w:rFonts w:ascii="Times New Roman" w:hAnsi="Times New Roman" w:cs="Times New Roman"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>- kaip bendradarbiausite su kolegomis, studentais, socialiniais partneriais vykdydamas įvairias studijų veiklas;</w:t>
            </w:r>
          </w:p>
          <w:p w14:paraId="1B6950CF" w14:textId="77777777" w:rsidR="0043573A" w:rsidRPr="003630F3" w:rsidRDefault="00BB01A3">
            <w:pPr>
              <w:ind w:firstLine="0"/>
              <w:rPr>
                <w:rFonts w:ascii="Times New Roman" w:hAnsi="Times New Roman" w:cs="Times New Roman"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 xml:space="preserve">- kokius tikslus sau keliate </w:t>
            </w:r>
            <w:r w:rsidRPr="003630F3">
              <w:rPr>
                <w:rFonts w:ascii="Times New Roman" w:eastAsia="Times New Roman" w:hAnsi="Times New Roman" w:cs="Times New Roman"/>
                <w:sz w:val="22"/>
                <w:szCs w:val="22"/>
              </w:rPr>
              <w:t>mokymo(-</w:t>
            </w:r>
            <w:proofErr w:type="spellStart"/>
            <w:r w:rsidRPr="003630F3">
              <w:rPr>
                <w:rFonts w:ascii="Times New Roman" w:eastAsia="Times New Roman" w:hAnsi="Times New Roman" w:cs="Times New Roman"/>
                <w:sz w:val="22"/>
                <w:szCs w:val="22"/>
              </w:rPr>
              <w:t>si</w:t>
            </w:r>
            <w:proofErr w:type="spellEnd"/>
            <w:r w:rsidRPr="003630F3">
              <w:rPr>
                <w:rFonts w:ascii="Times New Roman" w:eastAsia="Times New Roman" w:hAnsi="Times New Roman" w:cs="Times New Roman"/>
                <w:sz w:val="22"/>
                <w:szCs w:val="22"/>
              </w:rPr>
              <w:t>), tyrimų, dalykinių ir bendrųjų</w:t>
            </w: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 xml:space="preserve"> kompetencijų tobulinimo srityje.</w:t>
            </w:r>
          </w:p>
        </w:tc>
      </w:tr>
      <w:tr w:rsidR="0043573A" w:rsidRPr="003630F3" w14:paraId="61792A93" w14:textId="77777777">
        <w:tc>
          <w:tcPr>
            <w:tcW w:w="9628" w:type="dxa"/>
          </w:tcPr>
          <w:p w14:paraId="707F5F55" w14:textId="77777777" w:rsidR="0043573A" w:rsidRPr="003630F3" w:rsidRDefault="00BB01A3">
            <w:pPr>
              <w:ind w:firstLine="0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Ekspertinė veikla </w:t>
            </w:r>
            <w:r w:rsidRPr="003630F3">
              <w:rPr>
                <w:rFonts w:ascii="Times New Roman" w:hAnsi="Times New Roman" w:cs="Times New Roman"/>
                <w:i/>
                <w:sz w:val="22"/>
                <w:szCs w:val="22"/>
              </w:rPr>
              <w:t>(veiklos apimančios naujų studijų programų, studijų dalykų (modulių) rengimą,  leidinių, baigiamųjų darbų (projektų) recenzavimą, Kolegijos atstovavimas asociacijose, organizacijose, šviečiamoji ir kt. veiklos).</w:t>
            </w:r>
          </w:p>
        </w:tc>
      </w:tr>
      <w:tr w:rsidR="0043573A" w:rsidRPr="003630F3" w14:paraId="60777956" w14:textId="77777777">
        <w:tc>
          <w:tcPr>
            <w:tcW w:w="9628" w:type="dxa"/>
          </w:tcPr>
          <w:p w14:paraId="7A11A7BD" w14:textId="77777777" w:rsidR="0043573A" w:rsidRPr="003630F3" w:rsidRDefault="00BB01A3">
            <w:pPr>
              <w:spacing w:before="20" w:after="20"/>
              <w:ind w:firstLine="0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>- kokioje studijų ar TMTEP ekspertinėje, mentorystės ir (ar) organizacinėje veikloje planuojate dalyvauti (ar</w:t>
            </w:r>
            <w:r w:rsidR="00F85015" w:rsidRPr="003630F3">
              <w:rPr>
                <w:rFonts w:ascii="Times New Roman" w:hAnsi="Times New Roman" w:cs="Times New Roman"/>
                <w:sz w:val="22"/>
                <w:szCs w:val="22"/>
              </w:rPr>
              <w:t>ba</w:t>
            </w: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 xml:space="preserve"> dalyvaujate ir sieksite plėtoti šią veiklą);</w:t>
            </w:r>
          </w:p>
          <w:p w14:paraId="125CF9D2" w14:textId="77777777" w:rsidR="0043573A" w:rsidRPr="003630F3" w:rsidRDefault="00BB01A3">
            <w:pPr>
              <w:ind w:firstLine="0"/>
              <w:rPr>
                <w:rFonts w:ascii="Times New Roman" w:hAnsi="Times New Roman" w:cs="Times New Roman"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>- ar planuojate dalyvauti valstybinių institucijų ar tarptautinių organizacijų sudarytų ekspertų ar darbo grupių, komisijų, komitetų ar asociacijų veikloje (ar</w:t>
            </w:r>
            <w:r w:rsidR="00F85015" w:rsidRPr="003630F3">
              <w:rPr>
                <w:rFonts w:ascii="Times New Roman" w:hAnsi="Times New Roman" w:cs="Times New Roman"/>
                <w:sz w:val="22"/>
                <w:szCs w:val="22"/>
              </w:rPr>
              <w:t>ba</w:t>
            </w: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 xml:space="preserve"> dalyvaujate ir sieksite plėtoti šią veiklą) (nurodykite kokiose grupėse, asociacijose ir pan.);</w:t>
            </w:r>
          </w:p>
          <w:p w14:paraId="13E8AE68" w14:textId="77777777" w:rsidR="0043573A" w:rsidRPr="003630F3" w:rsidRDefault="00BB01A3">
            <w:pPr>
              <w:ind w:firstLine="0"/>
              <w:rPr>
                <w:rFonts w:ascii="Times New Roman" w:hAnsi="Times New Roman" w:cs="Times New Roman"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>- kokiose mokslo ar studijų populiarinimo (šviečiamosiose) veiklose planuojate dalyvauti.</w:t>
            </w:r>
          </w:p>
        </w:tc>
      </w:tr>
    </w:tbl>
    <w:p w14:paraId="6276C2DD" w14:textId="77777777" w:rsidR="0043573A" w:rsidRPr="003630F3" w:rsidRDefault="0043573A">
      <w:pPr>
        <w:spacing w:before="120" w:after="120"/>
        <w:ind w:firstLine="0"/>
        <w:jc w:val="left"/>
        <w:rPr>
          <w:b/>
          <w:sz w:val="22"/>
          <w:szCs w:val="22"/>
        </w:rPr>
      </w:pPr>
    </w:p>
    <w:p w14:paraId="011E8456" w14:textId="77777777" w:rsidR="00893BE0" w:rsidRPr="003630F3" w:rsidRDefault="00893BE0">
      <w:pPr>
        <w:spacing w:before="120" w:after="120"/>
        <w:ind w:firstLine="0"/>
        <w:jc w:val="left"/>
        <w:rPr>
          <w:b/>
          <w:sz w:val="22"/>
          <w:szCs w:val="22"/>
        </w:rPr>
      </w:pPr>
    </w:p>
    <w:p w14:paraId="0AC787E0" w14:textId="09EE1879" w:rsidR="0043573A" w:rsidRPr="003630F3" w:rsidRDefault="00BB01A3">
      <w:pPr>
        <w:spacing w:before="120" w:after="120"/>
        <w:ind w:firstLine="0"/>
        <w:jc w:val="left"/>
        <w:rPr>
          <w:b/>
          <w:sz w:val="22"/>
          <w:szCs w:val="22"/>
        </w:rPr>
      </w:pPr>
      <w:r w:rsidRPr="003630F3">
        <w:rPr>
          <w:b/>
          <w:sz w:val="22"/>
          <w:szCs w:val="22"/>
        </w:rPr>
        <w:t>Patvirtinu, kad pateikta informacija yra teisinga, tiksli ir išsami ______________________</w:t>
      </w:r>
    </w:p>
    <w:p w14:paraId="23B44B6F" w14:textId="77777777" w:rsidR="0043573A" w:rsidRPr="003630F3" w:rsidRDefault="00BB01A3">
      <w:pPr>
        <w:spacing w:before="120" w:after="120"/>
        <w:ind w:firstLine="1296"/>
        <w:jc w:val="center"/>
        <w:rPr>
          <w:i/>
          <w:sz w:val="22"/>
          <w:szCs w:val="22"/>
        </w:rPr>
      </w:pPr>
      <w:r w:rsidRPr="003630F3">
        <w:rPr>
          <w:i/>
          <w:sz w:val="22"/>
          <w:szCs w:val="22"/>
        </w:rPr>
        <w:t xml:space="preserve">                                                                           (parašas)</w:t>
      </w:r>
    </w:p>
    <w:sectPr w:rsidR="0043573A" w:rsidRPr="003630F3">
      <w:headerReference w:type="default" r:id="rId7"/>
      <w:headerReference w:type="first" r:id="rId8"/>
      <w:pgSz w:w="11906" w:h="16838"/>
      <w:pgMar w:top="993" w:right="567" w:bottom="709" w:left="1701" w:header="567" w:footer="567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DAE2FF" w14:textId="77777777" w:rsidR="00554EC4" w:rsidRDefault="00554EC4">
      <w:pPr>
        <w:spacing w:after="0"/>
      </w:pPr>
      <w:r>
        <w:separator/>
      </w:r>
    </w:p>
  </w:endnote>
  <w:endnote w:type="continuationSeparator" w:id="0">
    <w:p w14:paraId="5ACCAFF7" w14:textId="77777777" w:rsidR="00554EC4" w:rsidRDefault="00554EC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BA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BC96D8" w14:textId="77777777" w:rsidR="00554EC4" w:rsidRDefault="00554EC4">
      <w:pPr>
        <w:spacing w:after="0"/>
      </w:pPr>
      <w:r>
        <w:separator/>
      </w:r>
    </w:p>
  </w:footnote>
  <w:footnote w:type="continuationSeparator" w:id="0">
    <w:p w14:paraId="2BFA5332" w14:textId="77777777" w:rsidR="00554EC4" w:rsidRDefault="00554EC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C1BA67" w14:textId="77777777" w:rsidR="0043573A" w:rsidRDefault="00BB01A3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after="0"/>
      <w:ind w:firstLine="0"/>
      <w:jc w:val="center"/>
      <w:rPr>
        <w:rFonts w:eastAsia="Times New Roman"/>
        <w:color w:val="000000"/>
      </w:rPr>
    </w:pPr>
    <w:r>
      <w:rPr>
        <w:rFonts w:eastAsia="Times New Roman"/>
        <w:color w:val="000000"/>
      </w:rPr>
      <w:fldChar w:fldCharType="begin"/>
    </w:r>
    <w:r>
      <w:rPr>
        <w:rFonts w:eastAsia="Times New Roman"/>
        <w:color w:val="000000"/>
      </w:rPr>
      <w:instrText>PAGE</w:instrText>
    </w:r>
    <w:r>
      <w:rPr>
        <w:rFonts w:eastAsia="Times New Roman"/>
        <w:color w:val="000000"/>
      </w:rPr>
      <w:fldChar w:fldCharType="separate"/>
    </w:r>
    <w:r w:rsidR="00E60857">
      <w:rPr>
        <w:rFonts w:eastAsia="Times New Roman"/>
        <w:noProof/>
        <w:color w:val="000000"/>
      </w:rPr>
      <w:t>2</w:t>
    </w:r>
    <w:r>
      <w:rPr>
        <w:rFonts w:eastAsia="Times New Roman"/>
        <w:color w:val="00000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63E75E" w14:textId="77777777" w:rsidR="0043573A" w:rsidRDefault="00BB01A3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after="0"/>
      <w:rPr>
        <w:rFonts w:eastAsia="Times New Roman"/>
        <w:i/>
        <w:color w:val="FF0000"/>
      </w:rPr>
    </w:pPr>
    <w:r>
      <w:rPr>
        <w:rFonts w:eastAsia="Times New Roman"/>
        <w:color w:val="000000"/>
      </w:rPr>
      <w:tab/>
    </w:r>
    <w:r>
      <w:rPr>
        <w:rFonts w:eastAsia="Times New Roman"/>
        <w:color w:val="000000"/>
      </w:rPr>
      <w:tab/>
    </w:r>
    <w:r>
      <w:rPr>
        <w:rFonts w:eastAsia="Times New Roman"/>
        <w:i/>
        <w:color w:val="FF0000"/>
      </w:rPr>
      <w:t>Pavyzdinė form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1tzQwsDC1tLC0NLRU0lEKTi0uzszPAykwrAUAbqmOvSwAAAA="/>
  </w:docVars>
  <w:rsids>
    <w:rsidRoot w:val="0043573A"/>
    <w:rsid w:val="003630F3"/>
    <w:rsid w:val="003A16F5"/>
    <w:rsid w:val="0043573A"/>
    <w:rsid w:val="00554EC4"/>
    <w:rsid w:val="007732A4"/>
    <w:rsid w:val="007806CF"/>
    <w:rsid w:val="00893BE0"/>
    <w:rsid w:val="009D5AD4"/>
    <w:rsid w:val="009F50F9"/>
    <w:rsid w:val="00A72701"/>
    <w:rsid w:val="00BB01A3"/>
    <w:rsid w:val="00C34BD1"/>
    <w:rsid w:val="00DB11CF"/>
    <w:rsid w:val="00DC3079"/>
    <w:rsid w:val="00E03266"/>
    <w:rsid w:val="00E60857"/>
    <w:rsid w:val="00F255E8"/>
    <w:rsid w:val="00F85015"/>
    <w:rsid w:val="00FC4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DBEC13"/>
  <w15:docId w15:val="{E05CC1F0-9E79-4D87-A073-7887FBB9E1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lt-LT" w:eastAsia="en-US" w:bidi="ar-SA"/>
      </w:rPr>
    </w:rPrDefault>
    <w:pPrDefault>
      <w:pPr>
        <w:spacing w:after="200"/>
        <w:ind w:firstLine="709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prastasis">
    <w:name w:val="Normal"/>
    <w:qFormat/>
    <w:rsid w:val="00046A9E"/>
    <w:pPr>
      <w:contextualSpacing/>
    </w:pPr>
    <w:rPr>
      <w:rFonts w:eastAsia="Calibri"/>
    </w:rPr>
  </w:style>
  <w:style w:type="paragraph" w:styleId="Antrat1">
    <w:name w:val="heading 1"/>
    <w:basedOn w:val="prastasis"/>
    <w:next w:val="prastasis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Antrat2">
    <w:name w:val="heading 2"/>
    <w:basedOn w:val="prastasis"/>
    <w:next w:val="prastasis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Antrat3">
    <w:name w:val="heading 3"/>
    <w:basedOn w:val="prastasis"/>
    <w:next w:val="prastasis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Antrat4">
    <w:name w:val="heading 4"/>
    <w:basedOn w:val="prastasis"/>
    <w:next w:val="prastasis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Antrat5">
    <w:name w:val="heading 5"/>
    <w:basedOn w:val="prastasis"/>
    <w:next w:val="prastasis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Antrat6">
    <w:name w:val="heading 6"/>
    <w:basedOn w:val="prastasis"/>
    <w:next w:val="prastasis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avadinimas">
    <w:name w:val="Title"/>
    <w:basedOn w:val="prastasis"/>
    <w:next w:val="prastasis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Lentelstinklelis">
    <w:name w:val="Table Grid"/>
    <w:basedOn w:val="prastojilentel"/>
    <w:uiPriority w:val="39"/>
    <w:rsid w:val="00046A9E"/>
    <w:pPr>
      <w:spacing w:after="0"/>
    </w:pPr>
    <w:rPr>
      <w:rFonts w:ascii="Calibri" w:eastAsia="MS Mincho" w:hAnsi="Calibri"/>
      <w:sz w:val="20"/>
      <w:szCs w:val="20"/>
      <w:lang w:eastAsia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raopastraipa">
    <w:name w:val="List Paragraph"/>
    <w:basedOn w:val="prastasis"/>
    <w:uiPriority w:val="34"/>
    <w:qFormat/>
    <w:rsid w:val="00046A9E"/>
    <w:pPr>
      <w:ind w:left="720"/>
    </w:pPr>
  </w:style>
  <w:style w:type="paragraph" w:styleId="Puslapioinaostekstas">
    <w:name w:val="footnote text"/>
    <w:basedOn w:val="prastasis"/>
    <w:link w:val="PuslapioinaostekstasDiagrama"/>
    <w:uiPriority w:val="99"/>
    <w:rsid w:val="00046A9E"/>
    <w:pPr>
      <w:spacing w:after="0"/>
    </w:pPr>
    <w:rPr>
      <w:sz w:val="20"/>
      <w:szCs w:val="20"/>
    </w:r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rsid w:val="00046A9E"/>
    <w:rPr>
      <w:rFonts w:ascii="Times New Roman" w:eastAsia="Calibri" w:hAnsi="Times New Roman" w:cs="Times New Roman"/>
      <w:sz w:val="20"/>
      <w:szCs w:val="20"/>
    </w:rPr>
  </w:style>
  <w:style w:type="character" w:styleId="Puslapioinaosnuoroda">
    <w:name w:val="footnote reference"/>
    <w:basedOn w:val="Numatytasispastraiposriftas"/>
    <w:uiPriority w:val="99"/>
    <w:semiHidden/>
    <w:rsid w:val="00046A9E"/>
    <w:rPr>
      <w:rFonts w:cs="Times New Roman"/>
      <w:vertAlign w:val="superscript"/>
    </w:rPr>
  </w:style>
  <w:style w:type="paragraph" w:styleId="Pataisymai">
    <w:name w:val="Revision"/>
    <w:hidden/>
    <w:uiPriority w:val="99"/>
    <w:semiHidden/>
    <w:rsid w:val="00046A9E"/>
    <w:pPr>
      <w:spacing w:after="0"/>
    </w:pPr>
    <w:rPr>
      <w:rFonts w:eastAsia="Calibri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2704BC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2704BC"/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2704BC"/>
    <w:rPr>
      <w:rFonts w:ascii="Times New Roman" w:eastAsia="Calibri" w:hAnsi="Times New Roman" w:cs="Times New Roman"/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2704BC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2704BC"/>
    <w:rPr>
      <w:rFonts w:ascii="Times New Roman" w:eastAsia="Calibri" w:hAnsi="Times New Roman" w:cs="Times New Roman"/>
      <w:b/>
      <w:bCs/>
      <w:sz w:val="20"/>
      <w:szCs w:val="2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2704B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2704BC"/>
    <w:rPr>
      <w:rFonts w:ascii="Segoe UI" w:eastAsia="Calibri" w:hAnsi="Segoe UI" w:cs="Segoe UI"/>
      <w:sz w:val="18"/>
      <w:szCs w:val="18"/>
    </w:rPr>
  </w:style>
  <w:style w:type="paragraph" w:styleId="Antrats">
    <w:name w:val="header"/>
    <w:basedOn w:val="prastasis"/>
    <w:link w:val="AntratsDiagrama"/>
    <w:uiPriority w:val="99"/>
    <w:unhideWhenUsed/>
    <w:rsid w:val="00E176DD"/>
    <w:pPr>
      <w:tabs>
        <w:tab w:val="center" w:pos="4819"/>
        <w:tab w:val="right" w:pos="9638"/>
      </w:tabs>
      <w:spacing w:after="0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E176DD"/>
    <w:rPr>
      <w:rFonts w:ascii="Times New Roman" w:eastAsia="Calibri" w:hAnsi="Times New Roman" w:cs="Times New Roman"/>
      <w:sz w:val="24"/>
    </w:rPr>
  </w:style>
  <w:style w:type="paragraph" w:styleId="Porat">
    <w:name w:val="footer"/>
    <w:basedOn w:val="prastasis"/>
    <w:link w:val="PoratDiagrama"/>
    <w:uiPriority w:val="99"/>
    <w:unhideWhenUsed/>
    <w:rsid w:val="00E176DD"/>
    <w:pPr>
      <w:tabs>
        <w:tab w:val="center" w:pos="4819"/>
        <w:tab w:val="right" w:pos="9638"/>
      </w:tabs>
      <w:spacing w:after="0"/>
    </w:pPr>
  </w:style>
  <w:style w:type="character" w:customStyle="1" w:styleId="PoratDiagrama">
    <w:name w:val="Poraštė Diagrama"/>
    <w:basedOn w:val="Numatytasispastraiposriftas"/>
    <w:link w:val="Porat"/>
    <w:uiPriority w:val="99"/>
    <w:rsid w:val="00E176DD"/>
    <w:rPr>
      <w:rFonts w:ascii="Times New Roman" w:eastAsia="Calibri" w:hAnsi="Times New Roman" w:cs="Times New Roman"/>
      <w:sz w:val="24"/>
    </w:rPr>
  </w:style>
  <w:style w:type="character" w:styleId="Vietosrezervavimoenklotekstas">
    <w:name w:val="Placeholder Text"/>
    <w:basedOn w:val="Numatytasispastraiposriftas"/>
    <w:uiPriority w:val="99"/>
    <w:semiHidden/>
    <w:rsid w:val="008A02D3"/>
    <w:rPr>
      <w:color w:val="808080"/>
    </w:rPr>
  </w:style>
  <w:style w:type="paragraph" w:styleId="Paantrat">
    <w:name w:val="Subtitle"/>
    <w:basedOn w:val="prastasis"/>
    <w:next w:val="prastasis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1"/>
    <w:pPr>
      <w:spacing w:after="0"/>
    </w:pPr>
    <w:rPr>
      <w:rFonts w:ascii="Calibri" w:eastAsia="Calibri" w:hAnsi="Calibri" w:cs="Calibri"/>
      <w:sz w:val="20"/>
      <w:szCs w:val="20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">
    <w:name w:val="1"/>
    <w:basedOn w:val="TableNormal1"/>
    <w:pPr>
      <w:spacing w:after="0"/>
    </w:pPr>
    <w:rPr>
      <w:rFonts w:ascii="Calibri" w:eastAsia="Calibri" w:hAnsi="Calibri" w:cs="Calibri"/>
      <w:sz w:val="20"/>
      <w:szCs w:val="20"/>
    </w:rPr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CCz3Y6/L+4KvPlmZOJ83JmjoiWg==">CgMxLjAyCGguZ2pkZ3hzOAByITFWd1FNb2JuRFR2R3V0TEMzaUVid3VyelBZTzZ6ZlRfRw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2953</Words>
  <Characters>1684</Characters>
  <Application>Microsoft Office Word</Application>
  <DocSecurity>0</DocSecurity>
  <Lines>1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riana Kviklienė</dc:creator>
  <cp:lastModifiedBy>Renata</cp:lastModifiedBy>
  <cp:revision>4</cp:revision>
  <dcterms:created xsi:type="dcterms:W3CDTF">2024-02-27T08:33:00Z</dcterms:created>
  <dcterms:modified xsi:type="dcterms:W3CDTF">2025-02-28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6570D8D0C79F4DBD8379A79BF430B3</vt:lpwstr>
  </property>
</Properties>
</file>